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6F56" w14:textId="278993F0" w:rsidR="003A23F9" w:rsidRDefault="003A23F9" w:rsidP="003A23F9">
      <w:pPr>
        <w:jc w:val="both"/>
        <w:rPr>
          <w:sz w:val="24"/>
          <w:szCs w:val="24"/>
        </w:rPr>
      </w:pPr>
      <w:r w:rsidRPr="004E6D41">
        <w:rPr>
          <w:sz w:val="24"/>
          <w:szCs w:val="24"/>
        </w:rPr>
        <w:t xml:space="preserve">On </w:t>
      </w:r>
      <w:r>
        <w:rPr>
          <w:sz w:val="24"/>
          <w:szCs w:val="24"/>
        </w:rPr>
        <w:t xml:space="preserve">November </w:t>
      </w:r>
      <w:r w:rsidRPr="002E2FB5">
        <w:rPr>
          <w:sz w:val="24"/>
          <w:szCs w:val="24"/>
        </w:rPr>
        <w:t>28</w:t>
      </w:r>
      <w:r>
        <w:rPr>
          <w:sz w:val="24"/>
          <w:szCs w:val="24"/>
        </w:rPr>
        <w:t>,</w:t>
      </w:r>
      <w:r w:rsidRPr="004E6D41">
        <w:rPr>
          <w:sz w:val="24"/>
          <w:szCs w:val="24"/>
        </w:rPr>
        <w:t xml:space="preserve"> 2022 at </w:t>
      </w:r>
      <w:r w:rsidR="005B61CD">
        <w:rPr>
          <w:sz w:val="24"/>
          <w:szCs w:val="24"/>
        </w:rPr>
        <w:t xml:space="preserve">5:30 </w:t>
      </w:r>
      <w:r w:rsidRPr="004E6D41">
        <w:rPr>
          <w:sz w:val="24"/>
          <w:szCs w:val="24"/>
        </w:rPr>
        <w:t xml:space="preserve">PM, the Board of Trustees for </w:t>
      </w:r>
      <w:r>
        <w:rPr>
          <w:sz w:val="24"/>
          <w:szCs w:val="24"/>
        </w:rPr>
        <w:t>Nursery ISD</w:t>
      </w:r>
      <w:r w:rsidRPr="004E6D41">
        <w:rPr>
          <w:sz w:val="24"/>
          <w:szCs w:val="24"/>
        </w:rPr>
        <w:t xml:space="preserve"> will hold a public hearing to consider the approval of a reinvestment zone</w:t>
      </w:r>
      <w:r>
        <w:rPr>
          <w:sz w:val="24"/>
          <w:szCs w:val="24"/>
        </w:rPr>
        <w:t>.  The hearing will be held at</w:t>
      </w:r>
      <w:r>
        <w:rPr>
          <w:rFonts w:eastAsiaTheme="minorHAnsi"/>
          <w:sz w:val="24"/>
          <w:szCs w:val="24"/>
        </w:rPr>
        <w:t xml:space="preserve"> </w:t>
      </w:r>
      <w:r w:rsidRPr="00662E32">
        <w:rPr>
          <w:rFonts w:eastAsiaTheme="minorHAnsi"/>
          <w:sz w:val="24"/>
          <w:szCs w:val="24"/>
        </w:rPr>
        <w:t>13254 Nursery Dr</w:t>
      </w:r>
      <w:r>
        <w:rPr>
          <w:rFonts w:eastAsiaTheme="minorHAnsi"/>
          <w:sz w:val="24"/>
          <w:szCs w:val="24"/>
        </w:rPr>
        <w:t>ive</w:t>
      </w:r>
      <w:r w:rsidRPr="00662E32">
        <w:rPr>
          <w:rFonts w:eastAsiaTheme="minorHAnsi"/>
          <w:sz w:val="24"/>
          <w:szCs w:val="24"/>
        </w:rPr>
        <w:t>, Victoria, TX 77904</w:t>
      </w:r>
      <w:r>
        <w:rPr>
          <w:sz w:val="24"/>
          <w:szCs w:val="24"/>
        </w:rPr>
        <w:t>.  I</w:t>
      </w:r>
      <w:r w:rsidRPr="004E6D41">
        <w:rPr>
          <w:sz w:val="24"/>
          <w:szCs w:val="24"/>
        </w:rPr>
        <w:t>nterested persons are invited to attend to provide comments at the meeting.</w:t>
      </w:r>
      <w:r>
        <w:rPr>
          <w:sz w:val="24"/>
          <w:szCs w:val="24"/>
        </w:rPr>
        <w:t xml:space="preserve">  The reinvestment zone is related to a solar energy project by </w:t>
      </w:r>
      <w:r>
        <w:rPr>
          <w:rFonts w:eastAsiaTheme="minorHAnsi"/>
          <w:sz w:val="24"/>
          <w:szCs w:val="24"/>
        </w:rPr>
        <w:t>Stetson Renewables Holdings</w:t>
      </w:r>
      <w:r>
        <w:rPr>
          <w:sz w:val="24"/>
          <w:szCs w:val="24"/>
        </w:rPr>
        <w:t xml:space="preserve">, LLC and located within the boundaries of the school district.  Additional information including the legal descriptions of the area and maps are available for review at </w:t>
      </w:r>
      <w:r w:rsidRPr="00CD6BF5">
        <w:rPr>
          <w:sz w:val="24"/>
          <w:szCs w:val="24"/>
        </w:rPr>
        <w:t>www.nurseryisd.org</w:t>
      </w:r>
      <w:r>
        <w:rPr>
          <w:sz w:val="24"/>
          <w:szCs w:val="24"/>
        </w:rPr>
        <w:t>.</w:t>
      </w:r>
    </w:p>
    <w:p w14:paraId="0DC3C6CF" w14:textId="2AAEAA6C" w:rsidR="00AC5F04" w:rsidRDefault="00AC5F04" w:rsidP="00A04FB1">
      <w:pPr>
        <w:spacing w:line="276" w:lineRule="auto"/>
        <w:jc w:val="both"/>
        <w:rPr>
          <w:rFonts w:eastAsiaTheme="minorHAnsi"/>
          <w:sz w:val="24"/>
          <w:szCs w:val="24"/>
        </w:rPr>
      </w:pPr>
    </w:p>
    <w:sectPr w:rsidR="00AC5F0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86CF7" w14:textId="77777777" w:rsidR="00C76D6F" w:rsidRDefault="00C76D6F" w:rsidP="00AE3D7F">
      <w:r>
        <w:separator/>
      </w:r>
    </w:p>
  </w:endnote>
  <w:endnote w:type="continuationSeparator" w:id="0">
    <w:p w14:paraId="1726A69B" w14:textId="77777777" w:rsidR="00C76D6F" w:rsidRDefault="00C76D6F" w:rsidP="00AE3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8AA73" w14:textId="77777777" w:rsidR="00C76D6F" w:rsidRDefault="00C76D6F" w:rsidP="00AE3D7F">
      <w:r>
        <w:separator/>
      </w:r>
    </w:p>
  </w:footnote>
  <w:footnote w:type="continuationSeparator" w:id="0">
    <w:p w14:paraId="19243BB3" w14:textId="77777777" w:rsidR="00C76D6F" w:rsidRDefault="00C76D6F" w:rsidP="00AE3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2FCA8" w14:textId="3B409606" w:rsidR="007632B2" w:rsidRPr="00A04FB1" w:rsidRDefault="00B97E38">
    <w:pPr>
      <w:pStyle w:val="Header"/>
      <w:rPr>
        <w:sz w:val="24"/>
        <w:szCs w:val="24"/>
      </w:rPr>
    </w:pPr>
    <w:r w:rsidRPr="00A04FB1">
      <w:rPr>
        <w:sz w:val="24"/>
        <w:szCs w:val="24"/>
      </w:rPr>
      <w:t>Newspaper</w:t>
    </w:r>
    <w:r w:rsidR="00C20235" w:rsidRPr="00A04FB1">
      <w:rPr>
        <w:sz w:val="24"/>
        <w:szCs w:val="24"/>
      </w:rPr>
      <w:t xml:space="preserve"> </w:t>
    </w:r>
    <w:r w:rsidR="00106C5B" w:rsidRPr="00A04FB1">
      <w:rPr>
        <w:sz w:val="24"/>
        <w:szCs w:val="24"/>
      </w:rPr>
      <w:t>Notice</w:t>
    </w:r>
    <w:r w:rsidR="00106C5B" w:rsidRPr="00A04FB1">
      <w:rPr>
        <w:sz w:val="24"/>
        <w:szCs w:val="24"/>
      </w:rPr>
      <w:tab/>
    </w:r>
    <w:r w:rsidR="00106C5B" w:rsidRPr="00A04FB1">
      <w:rPr>
        <w:sz w:val="24"/>
        <w:szCs w:val="24"/>
      </w:rPr>
      <w:tab/>
    </w:r>
    <w:r w:rsidR="000566F3">
      <w:rPr>
        <w:sz w:val="24"/>
        <w:szCs w:val="24"/>
      </w:rPr>
      <w:t>Nursery</w:t>
    </w:r>
    <w:r w:rsidR="00106C5B" w:rsidRPr="00A04FB1">
      <w:rPr>
        <w:sz w:val="24"/>
        <w:szCs w:val="24"/>
      </w:rPr>
      <w:t xml:space="preserve"> ISD – Creation of Reinvestment Zo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3358"/>
    <w:multiLevelType w:val="hybridMultilevel"/>
    <w:tmpl w:val="4C8C2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9089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tTQwNrU0MzGwNDFS0lEKTi0uzszPAykwrAUACednOiwAAAA="/>
  </w:docVars>
  <w:rsids>
    <w:rsidRoot w:val="00AE3D7F"/>
    <w:rsid w:val="000120F4"/>
    <w:rsid w:val="000566F3"/>
    <w:rsid w:val="000C4480"/>
    <w:rsid w:val="000D73FB"/>
    <w:rsid w:val="00106C5B"/>
    <w:rsid w:val="001D4B4B"/>
    <w:rsid w:val="001F4F0A"/>
    <w:rsid w:val="00267E1A"/>
    <w:rsid w:val="002E2FB5"/>
    <w:rsid w:val="003449F9"/>
    <w:rsid w:val="003959F6"/>
    <w:rsid w:val="003A23F9"/>
    <w:rsid w:val="003C668B"/>
    <w:rsid w:val="004006F3"/>
    <w:rsid w:val="00470A75"/>
    <w:rsid w:val="00491129"/>
    <w:rsid w:val="004B4950"/>
    <w:rsid w:val="004E200A"/>
    <w:rsid w:val="004F01FB"/>
    <w:rsid w:val="005B61CD"/>
    <w:rsid w:val="005F3AEA"/>
    <w:rsid w:val="0061293A"/>
    <w:rsid w:val="006C50EE"/>
    <w:rsid w:val="007C758F"/>
    <w:rsid w:val="008B4A55"/>
    <w:rsid w:val="008D1582"/>
    <w:rsid w:val="008E5A8D"/>
    <w:rsid w:val="00933AE8"/>
    <w:rsid w:val="00947D05"/>
    <w:rsid w:val="00975A6D"/>
    <w:rsid w:val="009D4FA3"/>
    <w:rsid w:val="009E5506"/>
    <w:rsid w:val="00A04FB1"/>
    <w:rsid w:val="00AC5F04"/>
    <w:rsid w:val="00AC798D"/>
    <w:rsid w:val="00AE3D7F"/>
    <w:rsid w:val="00B37C1B"/>
    <w:rsid w:val="00B9174B"/>
    <w:rsid w:val="00B97E38"/>
    <w:rsid w:val="00BD040A"/>
    <w:rsid w:val="00BF696F"/>
    <w:rsid w:val="00C20235"/>
    <w:rsid w:val="00C76D6F"/>
    <w:rsid w:val="00D03AC8"/>
    <w:rsid w:val="00D04AB8"/>
    <w:rsid w:val="00D60556"/>
    <w:rsid w:val="00D77DE5"/>
    <w:rsid w:val="00D97139"/>
    <w:rsid w:val="00E62DE4"/>
    <w:rsid w:val="00EE1F74"/>
    <w:rsid w:val="00F02BF2"/>
    <w:rsid w:val="00F876B4"/>
    <w:rsid w:val="00F94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5AC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D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D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D7F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E3D7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E3D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D7F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E1F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F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F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F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D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DE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4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8T15:31:00Z</dcterms:created>
  <dcterms:modified xsi:type="dcterms:W3CDTF">2022-11-1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29a0ec54bdf15c47f4b6a6387c92674365d324b36861e8c29a579dcef24036</vt:lpwstr>
  </property>
</Properties>
</file>